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DC7A9" w14:textId="42983A2B" w:rsidR="00DF103C" w:rsidRDefault="00DF103C" w:rsidP="00DF103C">
      <w:pPr>
        <w:pStyle w:val="Title"/>
        <w:jc w:val="center"/>
      </w:pPr>
      <w:r>
        <w:t>April’s Reflective Journal</w:t>
      </w:r>
    </w:p>
    <w:p w14:paraId="66C187D1" w14:textId="77777777" w:rsidR="00DF103C" w:rsidRDefault="00DF103C" w:rsidP="00DF103C"/>
    <w:p w14:paraId="29844C92" w14:textId="77777777" w:rsidR="00DF103C" w:rsidRPr="00473462" w:rsidRDefault="00DF103C" w:rsidP="00DF103C"/>
    <w:p w14:paraId="537A493E" w14:textId="77777777" w:rsidR="00DF103C" w:rsidRPr="00A9678A" w:rsidRDefault="00DF103C" w:rsidP="00DF103C">
      <w:pPr>
        <w:rPr>
          <w:sz w:val="24"/>
          <w:szCs w:val="24"/>
        </w:rPr>
      </w:pPr>
      <w:r w:rsidRPr="00A9678A">
        <w:rPr>
          <w:b/>
          <w:bCs/>
          <w:sz w:val="24"/>
          <w:szCs w:val="24"/>
        </w:rPr>
        <w:t>Student Name:</w:t>
      </w:r>
      <w:r w:rsidRPr="00A9678A">
        <w:rPr>
          <w:sz w:val="24"/>
          <w:szCs w:val="24"/>
        </w:rPr>
        <w:t xml:space="preserve"> Daniel Costel Neagu</w:t>
      </w:r>
    </w:p>
    <w:p w14:paraId="15589EF3" w14:textId="77777777" w:rsidR="00DF103C" w:rsidRPr="00A9678A" w:rsidRDefault="00DF103C" w:rsidP="00DF103C">
      <w:pPr>
        <w:rPr>
          <w:sz w:val="24"/>
          <w:szCs w:val="24"/>
        </w:rPr>
      </w:pPr>
      <w:r w:rsidRPr="00A9678A">
        <w:rPr>
          <w:b/>
          <w:bCs/>
          <w:sz w:val="24"/>
          <w:szCs w:val="24"/>
        </w:rPr>
        <w:t>Student ID:</w:t>
      </w:r>
      <w:r w:rsidRPr="00A9678A">
        <w:rPr>
          <w:sz w:val="24"/>
          <w:szCs w:val="24"/>
        </w:rPr>
        <w:t xml:space="preserve"> X17128463</w:t>
      </w:r>
    </w:p>
    <w:p w14:paraId="03D69870" w14:textId="77777777" w:rsidR="00DF103C" w:rsidRPr="00A9678A" w:rsidRDefault="00DF103C" w:rsidP="00DF103C">
      <w:pPr>
        <w:rPr>
          <w:sz w:val="24"/>
          <w:szCs w:val="24"/>
        </w:rPr>
      </w:pPr>
      <w:r w:rsidRPr="00A9678A">
        <w:rPr>
          <w:b/>
          <w:bCs/>
          <w:sz w:val="24"/>
          <w:szCs w:val="24"/>
        </w:rPr>
        <w:t xml:space="preserve">Programme: </w:t>
      </w:r>
      <w:r w:rsidRPr="00A9678A">
        <w:rPr>
          <w:sz w:val="24"/>
          <w:szCs w:val="24"/>
        </w:rPr>
        <w:t>BSc (Honours) in Computing - Software Development</w:t>
      </w:r>
    </w:p>
    <w:p w14:paraId="5AA2B117" w14:textId="77777777" w:rsidR="00DF103C" w:rsidRDefault="00DF103C" w:rsidP="00DF103C">
      <w:pPr>
        <w:rPr>
          <w:sz w:val="24"/>
          <w:szCs w:val="24"/>
        </w:rPr>
      </w:pPr>
      <w:r w:rsidRPr="00A9678A">
        <w:rPr>
          <w:b/>
          <w:bCs/>
          <w:sz w:val="24"/>
          <w:szCs w:val="24"/>
        </w:rPr>
        <w:t>Project Title:</w:t>
      </w:r>
      <w:r w:rsidRPr="00A9678A">
        <w:rPr>
          <w:sz w:val="24"/>
          <w:szCs w:val="24"/>
        </w:rPr>
        <w:t xml:space="preserve"> </w:t>
      </w:r>
      <w:r w:rsidRPr="00840114">
        <w:rPr>
          <w:i/>
          <w:iCs/>
          <w:sz w:val="24"/>
          <w:szCs w:val="24"/>
        </w:rPr>
        <w:t>Farmers Market.ie</w:t>
      </w:r>
    </w:p>
    <w:p w14:paraId="2E70A63C" w14:textId="77777777" w:rsidR="00DF103C" w:rsidRPr="00A9678A" w:rsidRDefault="00DF103C" w:rsidP="00DF103C">
      <w:pPr>
        <w:rPr>
          <w:sz w:val="24"/>
          <w:szCs w:val="24"/>
        </w:rPr>
      </w:pPr>
    </w:p>
    <w:p w14:paraId="32A60E56" w14:textId="570ED53A" w:rsidR="00DF103C" w:rsidRDefault="00DF103C" w:rsidP="00DF103C">
      <w:pPr>
        <w:pStyle w:val="Heading1"/>
      </w:pPr>
      <w:r w:rsidRPr="00A9678A">
        <w:t xml:space="preserve">Week </w:t>
      </w:r>
      <w:r>
        <w:t>27</w:t>
      </w:r>
      <w:r w:rsidRPr="00A9678A">
        <w:t>:</w:t>
      </w:r>
      <w:r>
        <w:t xml:space="preserve"> 29</w:t>
      </w:r>
      <w:r w:rsidRPr="00DF103C">
        <w:rPr>
          <w:vertAlign w:val="superscript"/>
        </w:rPr>
        <w:t>th</w:t>
      </w:r>
      <w:r>
        <w:t xml:space="preserve"> March</w:t>
      </w:r>
      <w:r w:rsidRPr="00A9678A">
        <w:t xml:space="preserve">/ </w:t>
      </w:r>
      <w:r>
        <w:t>4</w:t>
      </w:r>
      <w:r w:rsidRPr="00DF103C">
        <w:rPr>
          <w:vertAlign w:val="superscript"/>
        </w:rPr>
        <w:t>th</w:t>
      </w:r>
      <w:r>
        <w:t xml:space="preserve"> April</w:t>
      </w:r>
    </w:p>
    <w:p w14:paraId="6F16F08D" w14:textId="5E17534C" w:rsidR="00DF103C" w:rsidRDefault="00DF103C" w:rsidP="00DF103C"/>
    <w:p w14:paraId="3FE37109" w14:textId="364DBA9F" w:rsidR="00DF103C" w:rsidRDefault="00DF103C" w:rsidP="00DF103C">
      <w:r>
        <w:t xml:space="preserve">This week focus is to create the </w:t>
      </w:r>
      <w:r w:rsidR="00310183">
        <w:t>P</w:t>
      </w:r>
      <w:r>
        <w:t xml:space="preserve">roduct </w:t>
      </w:r>
      <w:r w:rsidR="00310183">
        <w:t>D</w:t>
      </w:r>
      <w:r>
        <w:t xml:space="preserve">etails page where the website’s </w:t>
      </w:r>
      <w:r w:rsidR="00C6414A">
        <w:t>customer</w:t>
      </w:r>
      <w:r>
        <w:t>s can view the chosen selected product with more details.</w:t>
      </w:r>
    </w:p>
    <w:p w14:paraId="374BD6E3" w14:textId="33306767" w:rsidR="00737912" w:rsidRDefault="00310183" w:rsidP="00DF103C">
      <w:r>
        <w:t xml:space="preserve">The </w:t>
      </w:r>
      <w:r w:rsidR="00F60615">
        <w:t>P</w:t>
      </w:r>
      <w:r>
        <w:t xml:space="preserve">roduct Details page is created, and the </w:t>
      </w:r>
      <w:r w:rsidR="00C6414A">
        <w:t>customer</w:t>
      </w:r>
      <w:r>
        <w:t xml:space="preserve"> can view the chosen product </w:t>
      </w:r>
      <w:r w:rsidR="00F60615">
        <w:t>o</w:t>
      </w:r>
      <w:r>
        <w:t>n a separate page with all the expected features to be found on a similar E-Commerce website page.</w:t>
      </w:r>
    </w:p>
    <w:p w14:paraId="2A91C4F6" w14:textId="77777777" w:rsidR="001F562C" w:rsidRDefault="00310183" w:rsidP="00DF103C">
      <w:r>
        <w:t xml:space="preserve">On the Product Details page the </w:t>
      </w:r>
      <w:r w:rsidR="00C6414A">
        <w:t>customer</w:t>
      </w:r>
      <w:r>
        <w:t xml:space="preserve"> can view </w:t>
      </w:r>
      <w:r w:rsidR="006F7DA0">
        <w:t xml:space="preserve">the description and information’s about the </w:t>
      </w:r>
      <w:r w:rsidR="001F562C">
        <w:t>+</w:t>
      </w:r>
    </w:p>
    <w:p w14:paraId="32604B8F" w14:textId="5265E868" w:rsidR="00310183" w:rsidRDefault="006F7DA0" w:rsidP="00DF103C">
      <w:r>
        <w:t xml:space="preserve">current product displayed, the number of rated stars, how many ratings and how many reviews the product received from other </w:t>
      </w:r>
      <w:r w:rsidR="00C6414A">
        <w:t>customer</w:t>
      </w:r>
      <w:r w:rsidR="00F60615">
        <w:t>s</w:t>
      </w:r>
      <w:r>
        <w:t>. In this way</w:t>
      </w:r>
      <w:r w:rsidR="00F60615">
        <w:t>,</w:t>
      </w:r>
      <w:r>
        <w:t xml:space="preserve"> the </w:t>
      </w:r>
      <w:r w:rsidR="00C6414A">
        <w:t>Customer</w:t>
      </w:r>
      <w:r>
        <w:t xml:space="preserve"> can get a better understating of what is buying and get a reassuring peace of mind that is getting a good quality product.</w:t>
      </w:r>
    </w:p>
    <w:p w14:paraId="03345BA6" w14:textId="541C22EB" w:rsidR="00737912" w:rsidRDefault="00737912" w:rsidP="00DF103C">
      <w:r>
        <w:t xml:space="preserve">Here the product is presented </w:t>
      </w:r>
      <w:r w:rsidR="00F60615">
        <w:t>o</w:t>
      </w:r>
      <w:r>
        <w:t xml:space="preserve">n the left-hand side of the page whit </w:t>
      </w:r>
      <w:r w:rsidR="00F60615">
        <w:t xml:space="preserve">a </w:t>
      </w:r>
      <w:r>
        <w:t xml:space="preserve">few small thumbnail images and a bigger size image that is the main product picture, on this page we can find any applicable discounts made and any available offers with this product offer. </w:t>
      </w:r>
    </w:p>
    <w:p w14:paraId="6184BDF4" w14:textId="36451DDF" w:rsidR="006F7DA0" w:rsidRDefault="006F7DA0" w:rsidP="00DF103C">
      <w:r>
        <w:t>Still on this page</w:t>
      </w:r>
      <w:r w:rsidR="00F60615">
        <w:t>,</w:t>
      </w:r>
      <w:r>
        <w:t xml:space="preserve"> the </w:t>
      </w:r>
      <w:r w:rsidR="00C6414A">
        <w:t>customer</w:t>
      </w:r>
      <w:r>
        <w:t xml:space="preserve"> can find two more </w:t>
      </w:r>
      <w:r w:rsidR="00C6414A">
        <w:t xml:space="preserve">options </w:t>
      </w:r>
      <w:r>
        <w:t xml:space="preserve">buttons that </w:t>
      </w:r>
      <w:r w:rsidR="00F60615">
        <w:t>are</w:t>
      </w:r>
      <w:r>
        <w:t xml:space="preserve"> going to allow him to add the product to his shopping cart</w:t>
      </w:r>
      <w:r w:rsidR="00737912">
        <w:t xml:space="preserve"> or to buy now the product.</w:t>
      </w:r>
    </w:p>
    <w:p w14:paraId="60C8E38B" w14:textId="5D6C589B" w:rsidR="00DF103C" w:rsidRPr="00DF103C" w:rsidRDefault="00DF103C" w:rsidP="00DF103C">
      <w:r>
        <w:t>Next week focus is to create</w:t>
      </w:r>
      <w:r w:rsidR="00310183">
        <w:t xml:space="preserve"> the</w:t>
      </w:r>
      <w:r w:rsidR="00C6414A">
        <w:t xml:space="preserve"> shopping</w:t>
      </w:r>
      <w:r w:rsidR="00310183">
        <w:t xml:space="preserve"> Cart Page</w:t>
      </w:r>
      <w:r w:rsidR="00C6414A">
        <w:t xml:space="preserve"> that is going to allow the customer</w:t>
      </w:r>
      <w:r w:rsidR="001F562C">
        <w:t>s</w:t>
      </w:r>
      <w:r w:rsidR="00C6414A">
        <w:t xml:space="preserve"> to place and view </w:t>
      </w:r>
      <w:r w:rsidR="001F562C">
        <w:t>their</w:t>
      </w:r>
      <w:r w:rsidR="00C6414A">
        <w:t xml:space="preserve"> selected produc</w:t>
      </w:r>
      <w:r w:rsidR="001F562C">
        <w:t>ts</w:t>
      </w:r>
      <w:r w:rsidR="00C6414A">
        <w:t xml:space="preserve"> to buy before checking out.</w:t>
      </w:r>
    </w:p>
    <w:p w14:paraId="2954EB98" w14:textId="663D54AF" w:rsidR="00DF103C" w:rsidRDefault="00DF103C" w:rsidP="00DF103C">
      <w:pPr>
        <w:pStyle w:val="Heading1"/>
      </w:pPr>
      <w:r w:rsidRPr="00A9678A">
        <w:t xml:space="preserve">Week </w:t>
      </w:r>
      <w:r>
        <w:t>28</w:t>
      </w:r>
      <w:r w:rsidRPr="00A9678A">
        <w:t>:</w:t>
      </w:r>
      <w:r>
        <w:t xml:space="preserve"> 5</w:t>
      </w:r>
      <w:r w:rsidRPr="00DF103C">
        <w:rPr>
          <w:vertAlign w:val="superscript"/>
        </w:rPr>
        <w:t>th</w:t>
      </w:r>
      <w:r>
        <w:t xml:space="preserve"> April</w:t>
      </w:r>
      <w:r w:rsidRPr="00A9678A">
        <w:t xml:space="preserve"> / </w:t>
      </w:r>
      <w:r>
        <w:t>11</w:t>
      </w:r>
      <w:r w:rsidRPr="00DF103C">
        <w:rPr>
          <w:vertAlign w:val="superscript"/>
        </w:rPr>
        <w:t>th</w:t>
      </w:r>
      <w:r>
        <w:t xml:space="preserve"> April</w:t>
      </w:r>
    </w:p>
    <w:p w14:paraId="39DEF02C" w14:textId="77777777" w:rsidR="00DF103C" w:rsidRDefault="00DF103C" w:rsidP="00DF103C"/>
    <w:p w14:paraId="79D32559" w14:textId="2966E593" w:rsidR="001F562C" w:rsidRDefault="00DF103C" w:rsidP="00DF103C">
      <w:r>
        <w:t>This week focus is</w:t>
      </w:r>
      <w:r w:rsidR="00F60615">
        <w:t xml:space="preserve"> to create the S</w:t>
      </w:r>
      <w:r w:rsidR="00C6414A">
        <w:t>hopping Cart Page that is going to allow the customer</w:t>
      </w:r>
      <w:r w:rsidR="001F562C">
        <w:t>s</w:t>
      </w:r>
      <w:r w:rsidR="00C6414A">
        <w:t xml:space="preserve"> to place and view </w:t>
      </w:r>
      <w:r w:rsidR="001F562C">
        <w:t>their</w:t>
      </w:r>
      <w:r w:rsidR="00C6414A">
        <w:t xml:space="preserve"> selected produc</w:t>
      </w:r>
      <w:r w:rsidR="00F60615">
        <w:t>ts</w:t>
      </w:r>
      <w:r w:rsidR="00C6414A">
        <w:t xml:space="preserve"> to</w:t>
      </w:r>
      <w:r w:rsidR="00F60615">
        <w:t xml:space="preserve"> be</w:t>
      </w:r>
      <w:r w:rsidR="00C6414A">
        <w:t xml:space="preserve"> b</w:t>
      </w:r>
      <w:r w:rsidR="00F60615">
        <w:t>ought</w:t>
      </w:r>
      <w:r w:rsidR="00C6414A">
        <w:t xml:space="preserve"> before checking out.</w:t>
      </w:r>
    </w:p>
    <w:p w14:paraId="73AD181D" w14:textId="77777777" w:rsidR="001F562C" w:rsidRDefault="001F562C" w:rsidP="001F562C">
      <w:r>
        <w:t>The Shopping Cart Page is composed of two main parts, one part is dealing with displaying the cart content and the second part is displaying the breakdown of the total bill.</w:t>
      </w:r>
    </w:p>
    <w:p w14:paraId="0601189F" w14:textId="6D00F087" w:rsidR="001F562C" w:rsidRDefault="001F562C" w:rsidP="00DF103C">
      <w:r>
        <w:t>The Shopping Cart Page was created and now the customers can view all added shopping products added to the cart</w:t>
      </w:r>
      <w:r w:rsidR="00964961">
        <w:t xml:space="preserve"> with its afferent time needed to be delivered to the customer address. A quantity incrementation </w:t>
      </w:r>
      <w:proofErr w:type="gramStart"/>
      <w:r w:rsidR="00964961">
        <w:t xml:space="preserve">option, </w:t>
      </w:r>
      <w:r>
        <w:t xml:space="preserve"> </w:t>
      </w:r>
      <w:r w:rsidR="00964961">
        <w:t>a</w:t>
      </w:r>
      <w:proofErr w:type="gramEnd"/>
      <w:r w:rsidR="00964961">
        <w:t xml:space="preserve"> save for later, remove and place order options buttons are available to the customer’s discretion to be used too as needed. </w:t>
      </w:r>
    </w:p>
    <w:p w14:paraId="7AA84A5A" w14:textId="409B54E1" w:rsidR="00C6414A" w:rsidRDefault="001F562C" w:rsidP="00DF103C">
      <w:r>
        <w:lastRenderedPageBreak/>
        <w:t xml:space="preserve">On this page, the customer can view as well the </w:t>
      </w:r>
      <w:r w:rsidR="00964961">
        <w:t xml:space="preserve">total </w:t>
      </w:r>
      <w:r>
        <w:t>price details that there are going to be charged on</w:t>
      </w:r>
      <w:r w:rsidR="00964961">
        <w:t>, with a price breakdown showing the price for each item and the delivery charges.</w:t>
      </w:r>
    </w:p>
    <w:p w14:paraId="30F3E824" w14:textId="69481359" w:rsidR="00DF103C" w:rsidRDefault="00DF103C" w:rsidP="00DF103C">
      <w:r>
        <w:t xml:space="preserve">Next week focus is to </w:t>
      </w:r>
      <w:r w:rsidR="008C5434">
        <w:t>enable the cart quantity to be updated on the current page</w:t>
      </w:r>
      <w:r w:rsidR="00F86C06">
        <w:t xml:space="preserve"> by adding or removing the number of a </w:t>
      </w:r>
      <w:proofErr w:type="gramStart"/>
      <w:r w:rsidR="00F86C06">
        <w:t>produces</w:t>
      </w:r>
      <w:proofErr w:type="gramEnd"/>
      <w:r w:rsidR="00F86C06">
        <w:t xml:space="preserve"> quantity</w:t>
      </w:r>
      <w:r w:rsidR="008C5434">
        <w:t>.</w:t>
      </w:r>
    </w:p>
    <w:p w14:paraId="114218F8" w14:textId="0ECFC1AC" w:rsidR="00DF103C" w:rsidRDefault="00DF103C" w:rsidP="00DF103C">
      <w:pPr>
        <w:pStyle w:val="Heading1"/>
      </w:pPr>
      <w:r w:rsidRPr="00A9678A">
        <w:t xml:space="preserve">Week </w:t>
      </w:r>
      <w:r>
        <w:t>29</w:t>
      </w:r>
      <w:r w:rsidRPr="00A9678A">
        <w:t>:</w:t>
      </w:r>
      <w:r>
        <w:t xml:space="preserve"> 12</w:t>
      </w:r>
      <w:r w:rsidRPr="00DF103C">
        <w:rPr>
          <w:vertAlign w:val="superscript"/>
        </w:rPr>
        <w:t>th</w:t>
      </w:r>
      <w:r>
        <w:t xml:space="preserve"> April</w:t>
      </w:r>
      <w:r w:rsidRPr="00A9678A">
        <w:t xml:space="preserve"> / </w:t>
      </w:r>
      <w:r>
        <w:t>18</w:t>
      </w:r>
      <w:r w:rsidRPr="00DF103C">
        <w:rPr>
          <w:vertAlign w:val="superscript"/>
        </w:rPr>
        <w:t>th</w:t>
      </w:r>
      <w:r>
        <w:t xml:space="preserve"> April</w:t>
      </w:r>
    </w:p>
    <w:p w14:paraId="2FC49BF1" w14:textId="77777777" w:rsidR="00DF103C" w:rsidRDefault="00DF103C" w:rsidP="00DF103C"/>
    <w:p w14:paraId="195C9EBB" w14:textId="3F88BA26" w:rsidR="00DF103C" w:rsidRDefault="00DF103C" w:rsidP="00DF103C">
      <w:r>
        <w:t>This week focus is</w:t>
      </w:r>
    </w:p>
    <w:p w14:paraId="7B5A0D02" w14:textId="48B1F153" w:rsidR="00DF103C" w:rsidRDefault="00DF103C" w:rsidP="00DF103C">
      <w:r>
        <w:t>Next week focus is to create</w:t>
      </w:r>
    </w:p>
    <w:p w14:paraId="7A4A10A1" w14:textId="39FC76C5" w:rsidR="00DF103C" w:rsidRDefault="00DF103C" w:rsidP="00DF103C">
      <w:pPr>
        <w:pStyle w:val="Heading1"/>
      </w:pPr>
      <w:r w:rsidRPr="00A9678A">
        <w:t xml:space="preserve">Week </w:t>
      </w:r>
      <w:r>
        <w:t>30</w:t>
      </w:r>
      <w:r w:rsidRPr="00A9678A">
        <w:t>:</w:t>
      </w:r>
      <w:r>
        <w:t xml:space="preserve"> 19</w:t>
      </w:r>
      <w:r w:rsidRPr="00DF103C">
        <w:rPr>
          <w:vertAlign w:val="superscript"/>
        </w:rPr>
        <w:t>th</w:t>
      </w:r>
      <w:r>
        <w:t xml:space="preserve"> April</w:t>
      </w:r>
      <w:r w:rsidRPr="00A9678A">
        <w:t xml:space="preserve"> / </w:t>
      </w:r>
      <w:r>
        <w:t>25</w:t>
      </w:r>
      <w:r w:rsidRPr="00DF103C">
        <w:rPr>
          <w:vertAlign w:val="superscript"/>
        </w:rPr>
        <w:t>th</w:t>
      </w:r>
      <w:r>
        <w:t xml:space="preserve"> April</w:t>
      </w:r>
    </w:p>
    <w:p w14:paraId="066CEADA" w14:textId="77777777" w:rsidR="00DF103C" w:rsidRDefault="00DF103C" w:rsidP="00DF103C"/>
    <w:p w14:paraId="3961DC38" w14:textId="6D83D0B2" w:rsidR="00DF103C" w:rsidRDefault="00DF103C" w:rsidP="00DF103C">
      <w:r>
        <w:t>This week focus is</w:t>
      </w:r>
    </w:p>
    <w:p w14:paraId="74EA2ACE" w14:textId="567921A3" w:rsidR="00DF103C" w:rsidRDefault="00DF103C" w:rsidP="00DF103C">
      <w:r>
        <w:t>Next week focus is to create</w:t>
      </w:r>
    </w:p>
    <w:p w14:paraId="66DFFBB1" w14:textId="082AD28C" w:rsidR="00DF103C" w:rsidRDefault="00DF103C" w:rsidP="00DF103C">
      <w:pPr>
        <w:pStyle w:val="Heading1"/>
      </w:pPr>
      <w:r w:rsidRPr="00A9678A">
        <w:t xml:space="preserve">Week </w:t>
      </w:r>
      <w:r>
        <w:t>31</w:t>
      </w:r>
      <w:r w:rsidRPr="00A9678A">
        <w:t>:</w:t>
      </w:r>
      <w:r>
        <w:t xml:space="preserve"> 26</w:t>
      </w:r>
      <w:r w:rsidRPr="00DF103C">
        <w:rPr>
          <w:vertAlign w:val="superscript"/>
        </w:rPr>
        <w:t>th</w:t>
      </w:r>
      <w:r>
        <w:t xml:space="preserve"> April</w:t>
      </w:r>
      <w:r w:rsidRPr="00A9678A">
        <w:t xml:space="preserve"> / </w:t>
      </w:r>
      <w:r>
        <w:t>2</w:t>
      </w:r>
      <w:r w:rsidRPr="00DF103C">
        <w:rPr>
          <w:vertAlign w:val="superscript"/>
        </w:rPr>
        <w:t>nd</w:t>
      </w:r>
      <w:r>
        <w:t xml:space="preserve"> May</w:t>
      </w:r>
    </w:p>
    <w:p w14:paraId="39C7931D" w14:textId="77777777" w:rsidR="00DF103C" w:rsidRDefault="00DF103C" w:rsidP="00DF103C"/>
    <w:p w14:paraId="386382E5" w14:textId="000C4D59" w:rsidR="00DF103C" w:rsidRDefault="00DF103C" w:rsidP="00DF103C">
      <w:r>
        <w:t>This week focus is</w:t>
      </w:r>
    </w:p>
    <w:p w14:paraId="73000EB8" w14:textId="64419C4F" w:rsidR="00DF103C" w:rsidRDefault="00DF103C" w:rsidP="00DF103C">
      <w:r>
        <w:t>Next week focus is to create</w:t>
      </w:r>
    </w:p>
    <w:p w14:paraId="36FD3B72" w14:textId="77777777" w:rsidR="00DF103C" w:rsidRDefault="00DF103C" w:rsidP="00DF103C"/>
    <w:sectPr w:rsidR="00DF10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bKwsDA3NjA1NrBQ0lEKTi0uzszPAykwrAUAfHeCYCwAAAA="/>
  </w:docVars>
  <w:rsids>
    <w:rsidRoot w:val="00DF103C"/>
    <w:rsid w:val="001F562C"/>
    <w:rsid w:val="00310183"/>
    <w:rsid w:val="00320774"/>
    <w:rsid w:val="006765FF"/>
    <w:rsid w:val="006F7DA0"/>
    <w:rsid w:val="00737912"/>
    <w:rsid w:val="008C5434"/>
    <w:rsid w:val="00964961"/>
    <w:rsid w:val="00C6414A"/>
    <w:rsid w:val="00DF103C"/>
    <w:rsid w:val="00F60615"/>
    <w:rsid w:val="00F86C0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FE0A7"/>
  <w15:chartTrackingRefBased/>
  <w15:docId w15:val="{A5740AAA-FB61-4FC0-8521-80A08B009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03C"/>
  </w:style>
  <w:style w:type="paragraph" w:styleId="Heading1">
    <w:name w:val="heading 1"/>
    <w:basedOn w:val="Normal"/>
    <w:next w:val="Normal"/>
    <w:link w:val="Heading1Char"/>
    <w:uiPriority w:val="9"/>
    <w:qFormat/>
    <w:rsid w:val="00DF1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03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F10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103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2</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6</cp:revision>
  <dcterms:created xsi:type="dcterms:W3CDTF">2021-04-08T10:54:00Z</dcterms:created>
  <dcterms:modified xsi:type="dcterms:W3CDTF">2021-04-08T15:57:00Z</dcterms:modified>
</cp:coreProperties>
</file>